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2ACCD" w14:textId="77777777" w:rsidR="008D7206" w:rsidRDefault="00934334">
      <w:pPr>
        <w:pStyle w:val="Title"/>
      </w:pPr>
      <w:r>
        <w:t>Day 1</w:t>
      </w:r>
    </w:p>
    <w:p w14:paraId="0D12ACCE" w14:textId="77777777" w:rsidR="008D7206" w:rsidRDefault="00934334">
      <w:pPr>
        <w:pStyle w:val="Heading1"/>
      </w:pPr>
      <w:bookmarkStart w:id="0" w:name="example-text"/>
      <w:r>
        <w:t>Example Text</w:t>
      </w:r>
    </w:p>
    <w:p w14:paraId="0D12ACCF" w14:textId="2B8118A5" w:rsidR="008D7206" w:rsidRDefault="00934334">
      <w:pPr>
        <w:pStyle w:val="FirstParagraph"/>
      </w:pPr>
      <w:r>
        <w:t>This document is just to show the following docu</w:t>
      </w:r>
      <w:bookmarkStart w:id="1" w:name="_GoBack"/>
      <w:bookmarkEnd w:id="1"/>
      <w:r>
        <w:t>ment types:</w:t>
      </w:r>
    </w:p>
    <w:p w14:paraId="0D12ACD0" w14:textId="77777777" w:rsidR="008D7206" w:rsidRDefault="00934334">
      <w:pPr>
        <w:pStyle w:val="Compact"/>
        <w:numPr>
          <w:ilvl w:val="0"/>
          <w:numId w:val="2"/>
        </w:numPr>
      </w:pPr>
      <w:r>
        <w:rPr>
          <w:rStyle w:val="VerbatimChar"/>
        </w:rPr>
        <w:t>.md</w:t>
      </w:r>
      <w:r>
        <w:t>,</w:t>
      </w:r>
    </w:p>
    <w:p w14:paraId="0D12ACD1" w14:textId="77777777" w:rsidR="008D7206" w:rsidRDefault="00934334">
      <w:pPr>
        <w:pStyle w:val="Compact"/>
        <w:numPr>
          <w:ilvl w:val="0"/>
          <w:numId w:val="2"/>
        </w:numPr>
      </w:pPr>
      <w:r>
        <w:rPr>
          <w:rStyle w:val="VerbatimChar"/>
        </w:rPr>
        <w:t>.Rmd</w:t>
      </w:r>
      <w:r>
        <w:t>,</w:t>
      </w:r>
    </w:p>
    <w:p w14:paraId="0D12ACD2" w14:textId="77777777" w:rsidR="008D7206" w:rsidRDefault="00934334">
      <w:pPr>
        <w:pStyle w:val="Compact"/>
        <w:numPr>
          <w:ilvl w:val="0"/>
          <w:numId w:val="2"/>
        </w:numPr>
      </w:pPr>
      <w:r>
        <w:rPr>
          <w:rStyle w:val="VerbatimChar"/>
        </w:rPr>
        <w:t>.html</w:t>
      </w:r>
      <w:r>
        <w:t>,</w:t>
      </w:r>
    </w:p>
    <w:p w14:paraId="0D12ACD3" w14:textId="77777777" w:rsidR="008D7206" w:rsidRDefault="00934334">
      <w:pPr>
        <w:pStyle w:val="Compact"/>
        <w:numPr>
          <w:ilvl w:val="0"/>
          <w:numId w:val="2"/>
        </w:numPr>
      </w:pPr>
      <w:r>
        <w:rPr>
          <w:rStyle w:val="VerbatimChar"/>
        </w:rPr>
        <w:t>.docx</w:t>
      </w:r>
      <w:r>
        <w:t>, and</w:t>
      </w:r>
    </w:p>
    <w:p w14:paraId="0D12ACD4" w14:textId="77777777" w:rsidR="008D7206" w:rsidRDefault="00934334">
      <w:pPr>
        <w:pStyle w:val="Compact"/>
        <w:numPr>
          <w:ilvl w:val="0"/>
          <w:numId w:val="2"/>
        </w:numPr>
      </w:pPr>
      <w:r>
        <w:rPr>
          <w:rStyle w:val="VerbatimChar"/>
        </w:rPr>
        <w:t>.pdf</w:t>
      </w:r>
      <w:r>
        <w:t>.</w:t>
      </w:r>
    </w:p>
    <w:p w14:paraId="0D12ACD5" w14:textId="77777777" w:rsidR="008D7206" w:rsidRDefault="00934334">
      <w:pPr>
        <w:pStyle w:val="FirstParagraph"/>
      </w:pPr>
      <w:r>
        <w:t>This document also contains an image:</w:t>
      </w:r>
    </w:p>
    <w:p w14:paraId="0D12ACD6" w14:textId="77777777" w:rsidR="008D7206" w:rsidRDefault="00934334">
      <w:pPr>
        <w:pStyle w:val="CaptionedFigure"/>
      </w:pPr>
      <w:r>
        <w:rPr>
          <w:noProof/>
        </w:rPr>
        <w:drawing>
          <wp:inline distT="0" distB="0" distL="0" distR="0" wp14:anchorId="0D12ACDB" wp14:editId="0D12ACDC">
            <wp:extent cx="5334000" cy="3200400"/>
            <wp:effectExtent l="0" t="0" r="0" b="0"/>
            <wp:docPr id="1" name="Picture" descr="Scatterplot comprised of red, yellow, and black points with a hidden question ma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1.bp.blogspot.com/--jFU_n7nL_k/X8O8E2FikAI/AAAAAAAAxtQ/dS_z8I1MQ6khx6MHB6gNoDX-u8Ojw4uVACLcBGAsYHQ/s1920/533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2ACD7" w14:textId="77777777" w:rsidR="008D7206" w:rsidRDefault="00934334">
      <w:pPr>
        <w:pStyle w:val="ImageCaption"/>
      </w:pPr>
      <w:r>
        <w:t>Scatterplot comprised of red, yellow, and black points with a hidden question mark</w:t>
      </w:r>
    </w:p>
    <w:p w14:paraId="0D12ACD8" w14:textId="77777777" w:rsidR="008D7206" w:rsidRDefault="00934334">
      <w:pPr>
        <w:pStyle w:val="BodyText"/>
      </w:pPr>
      <w:r>
        <w:t>And code with its output:</w:t>
      </w:r>
    </w:p>
    <w:p w14:paraId="0D12ACD9" w14:textId="77777777" w:rsidR="008D7206" w:rsidRDefault="00934334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0D12ACDA" w14:textId="77777777" w:rsidR="008D7206" w:rsidRDefault="00934334">
      <w:pPr>
        <w:pStyle w:val="SourceCode"/>
      </w:pPr>
      <w:r>
        <w:rPr>
          <w:rStyle w:val="VerbatimChar"/>
        </w:rPr>
        <w:t>## [1] 4</w:t>
      </w:r>
    </w:p>
    <w:bookmarkEnd w:id="0"/>
    <w:sectPr w:rsidR="008D72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12ACE1" w14:textId="77777777" w:rsidR="00000000" w:rsidRDefault="00934334">
      <w:pPr>
        <w:spacing w:after="0"/>
      </w:pPr>
      <w:r>
        <w:separator/>
      </w:r>
    </w:p>
  </w:endnote>
  <w:endnote w:type="continuationSeparator" w:id="0">
    <w:p w14:paraId="0D12ACE3" w14:textId="77777777" w:rsidR="00000000" w:rsidRDefault="009343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2ACDD" w14:textId="77777777" w:rsidR="008D7206" w:rsidRDefault="00934334">
      <w:r>
        <w:separator/>
      </w:r>
    </w:p>
  </w:footnote>
  <w:footnote w:type="continuationSeparator" w:id="0">
    <w:p w14:paraId="0D12ACDE" w14:textId="77777777" w:rsidR="008D7206" w:rsidRDefault="009343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0F69E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E8A7B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7206"/>
    <w:rsid w:val="008D7206"/>
    <w:rsid w:val="009343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2ACCD"/>
  <w15:docId w15:val="{DD32146A-686C-48F3-B2B1-22966A36D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1</Words>
  <Characters>237</Characters>
  <Application>Microsoft Office Word</Application>
  <DocSecurity>0</DocSecurity>
  <Lines>1</Lines>
  <Paragraphs>1</Paragraphs>
  <ScaleCrop>false</ScaleCrop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 1</dc:title>
  <dc:creator/>
  <cp:keywords/>
  <cp:lastModifiedBy>Bradford Dykes</cp:lastModifiedBy>
  <cp:revision>2</cp:revision>
  <dcterms:created xsi:type="dcterms:W3CDTF">2022-05-11T14:40:00Z</dcterms:created>
  <dcterms:modified xsi:type="dcterms:W3CDTF">2022-05-1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